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F730D" w14:textId="77777777" w:rsidR="00846C7B" w:rsidRPr="00CE308F" w:rsidRDefault="00CE308F" w:rsidP="00CE308F">
      <w:pPr>
        <w:spacing w:after="0" w:line="360" w:lineRule="auto"/>
        <w:rPr>
          <w:rFonts w:ascii="Verdana" w:hAnsi="Verdana"/>
          <w:b/>
          <w:sz w:val="24"/>
          <w:szCs w:val="24"/>
        </w:rPr>
      </w:pPr>
      <w:r w:rsidRPr="00CE308F">
        <w:rPr>
          <w:rFonts w:ascii="Verdana" w:hAnsi="Verdana"/>
          <w:b/>
          <w:sz w:val="24"/>
          <w:szCs w:val="24"/>
        </w:rPr>
        <w:t>Published Documentation:</w:t>
      </w:r>
    </w:p>
    <w:p w14:paraId="6CAF730E" w14:textId="77777777" w:rsidR="00CE308F" w:rsidRDefault="000566DD" w:rsidP="00CE308F">
      <w:pPr>
        <w:pStyle w:val="Rob"/>
        <w:numPr>
          <w:ilvl w:val="0"/>
          <w:numId w:val="3"/>
        </w:numPr>
      </w:pPr>
      <w:hyperlink r:id="rId10" w:history="1">
        <w:r w:rsidR="00CE308F" w:rsidRPr="00DF0493">
          <w:rPr>
            <w:rStyle w:val="Hyperlink"/>
          </w:rPr>
          <w:t>http://wiki.eclipse.org/EGit/User_Guide</w:t>
        </w:r>
      </w:hyperlink>
    </w:p>
    <w:p w14:paraId="6CAF730F" w14:textId="77777777" w:rsidR="00CE308F" w:rsidRDefault="00CE308F" w:rsidP="00CE308F">
      <w:pPr>
        <w:pStyle w:val="Rob"/>
      </w:pPr>
    </w:p>
    <w:p w14:paraId="6CAF7310" w14:textId="77777777" w:rsidR="00CE308F" w:rsidRDefault="000566DD" w:rsidP="00CE308F">
      <w:pPr>
        <w:pStyle w:val="Rob"/>
        <w:numPr>
          <w:ilvl w:val="0"/>
          <w:numId w:val="3"/>
        </w:numPr>
      </w:pPr>
      <w:hyperlink r:id="rId11" w:history="1">
        <w:r w:rsidR="00CE308F" w:rsidRPr="00DF0493">
          <w:rPr>
            <w:rStyle w:val="Hyperlink"/>
          </w:rPr>
          <w:t>http://wiki.eclipse.org/EGit/Git_For_Eclipse_Users</w:t>
        </w:r>
      </w:hyperlink>
    </w:p>
    <w:p w14:paraId="6CAF7311" w14:textId="77777777" w:rsidR="00CE308F" w:rsidRDefault="00CE308F" w:rsidP="00CE308F">
      <w:pPr>
        <w:pStyle w:val="Rob"/>
      </w:pPr>
    </w:p>
    <w:p w14:paraId="6CAF7312" w14:textId="77777777" w:rsidR="00CE308F" w:rsidRDefault="008E31F5" w:rsidP="00846C7B">
      <w:pPr>
        <w:pStyle w:val="Rob"/>
      </w:pPr>
      <w:r>
        <w:t>The EGit User Guide is a comprehensive 130+ page manual. Please refer to it as questions come up about how to do something in EGit</w:t>
      </w:r>
      <w:bookmarkStart w:id="0" w:name="_GoBack"/>
      <w:bookmarkEnd w:id="0"/>
      <w:r>
        <w:t>.</w:t>
      </w:r>
    </w:p>
    <w:p w14:paraId="6CAF7313" w14:textId="77777777" w:rsidR="008E31F5" w:rsidRDefault="008E31F5" w:rsidP="00846C7B">
      <w:pPr>
        <w:pStyle w:val="Rob"/>
      </w:pPr>
    </w:p>
    <w:p w14:paraId="6CAF7314" w14:textId="77777777" w:rsidR="008E31F5" w:rsidRPr="008E31F5" w:rsidRDefault="008E31F5" w:rsidP="008E31F5">
      <w:pPr>
        <w:spacing w:after="0" w:line="360" w:lineRule="auto"/>
        <w:rPr>
          <w:rFonts w:ascii="Verdana" w:hAnsi="Verdana"/>
          <w:b/>
          <w:sz w:val="24"/>
          <w:szCs w:val="24"/>
        </w:rPr>
      </w:pPr>
      <w:r w:rsidRPr="008E31F5">
        <w:rPr>
          <w:rFonts w:ascii="Verdana" w:hAnsi="Verdana"/>
          <w:b/>
          <w:sz w:val="24"/>
          <w:szCs w:val="24"/>
        </w:rPr>
        <w:t>EGit Perspectives:</w:t>
      </w:r>
    </w:p>
    <w:p w14:paraId="6CAF7315" w14:textId="77777777" w:rsidR="008E31F5" w:rsidRDefault="00B32A99" w:rsidP="00846C7B">
      <w:pPr>
        <w:pStyle w:val="Rob"/>
      </w:pPr>
      <w:r>
        <w:t xml:space="preserve">When it comes to doing version control related tasks, </w:t>
      </w:r>
      <w:r w:rsidR="00E36AB3">
        <w:t>t</w:t>
      </w:r>
      <w:r>
        <w:t>he Git Repository</w:t>
      </w:r>
      <w:r w:rsidR="00E36AB3">
        <w:t xml:space="preserve"> </w:t>
      </w:r>
      <w:r>
        <w:t>Exploring Perspective</w:t>
      </w:r>
      <w:r w:rsidR="00E36AB3">
        <w:t xml:space="preserve"> provides all possible views needed to complete that type of work.</w:t>
      </w:r>
      <w:r>
        <w:t xml:space="preserve"> This perspective provides a number of useful views:</w:t>
      </w:r>
    </w:p>
    <w:p w14:paraId="6CAF7316" w14:textId="77777777" w:rsidR="00B32A99" w:rsidRDefault="00B32A99" w:rsidP="00B32A99">
      <w:pPr>
        <w:pStyle w:val="Rob"/>
        <w:numPr>
          <w:ilvl w:val="0"/>
          <w:numId w:val="5"/>
        </w:numPr>
      </w:pPr>
      <w:r>
        <w:t>Git Repositories</w:t>
      </w:r>
      <w:r w:rsidR="00E36AB3">
        <w:t xml:space="preserve"> view</w:t>
      </w:r>
    </w:p>
    <w:p w14:paraId="6CAF7317" w14:textId="77777777" w:rsidR="00B32A99" w:rsidRDefault="00B32A99" w:rsidP="00B32A99">
      <w:pPr>
        <w:pStyle w:val="Rob"/>
        <w:numPr>
          <w:ilvl w:val="0"/>
          <w:numId w:val="5"/>
        </w:numPr>
      </w:pPr>
      <w:r>
        <w:t xml:space="preserve">Git Staging </w:t>
      </w:r>
      <w:r w:rsidR="00E36AB3">
        <w:t xml:space="preserve">view </w:t>
      </w:r>
      <w:r>
        <w:t>(use to stage files and commit)</w:t>
      </w:r>
    </w:p>
    <w:p w14:paraId="6CAF7318" w14:textId="77777777" w:rsidR="00B32A99" w:rsidRDefault="00B32A99" w:rsidP="00B32A99">
      <w:pPr>
        <w:pStyle w:val="Rob"/>
        <w:numPr>
          <w:ilvl w:val="0"/>
          <w:numId w:val="5"/>
        </w:numPr>
      </w:pPr>
      <w:r>
        <w:t>History</w:t>
      </w:r>
      <w:r w:rsidR="00E36AB3">
        <w:t xml:space="preserve"> view</w:t>
      </w:r>
    </w:p>
    <w:p w14:paraId="6CAF7319" w14:textId="77777777" w:rsidR="00B32A99" w:rsidRDefault="00B32A99" w:rsidP="00B32A99">
      <w:pPr>
        <w:pStyle w:val="Rob"/>
        <w:numPr>
          <w:ilvl w:val="0"/>
          <w:numId w:val="5"/>
        </w:numPr>
      </w:pPr>
      <w:r>
        <w:t>plus other views</w:t>
      </w:r>
    </w:p>
    <w:p w14:paraId="6CAF731A" w14:textId="77777777" w:rsidR="008E31F5" w:rsidRDefault="008E31F5" w:rsidP="00846C7B">
      <w:pPr>
        <w:pStyle w:val="Rob"/>
      </w:pPr>
    </w:p>
    <w:p w14:paraId="6CAF731B" w14:textId="77777777" w:rsidR="00644FB2" w:rsidRPr="00644FB2" w:rsidRDefault="00644FB2" w:rsidP="00846C7B">
      <w:pPr>
        <w:pStyle w:val="Rob"/>
        <w:rPr>
          <w:b/>
        </w:rPr>
      </w:pPr>
      <w:r w:rsidRPr="00644FB2">
        <w:rPr>
          <w:b/>
        </w:rPr>
        <w:t>Git Repository View:</w:t>
      </w:r>
    </w:p>
    <w:p w14:paraId="6CAF731C" w14:textId="77777777" w:rsidR="00644FB2" w:rsidRDefault="00644FB2" w:rsidP="00846C7B">
      <w:pPr>
        <w:pStyle w:val="Rob"/>
      </w:pPr>
    </w:p>
    <w:p w14:paraId="6CAF731D" w14:textId="77777777" w:rsidR="008E31F5" w:rsidRDefault="00A35DE0" w:rsidP="00E36AB3">
      <w:pPr>
        <w:pStyle w:val="Rob"/>
        <w:jc w:val="center"/>
      </w:pPr>
      <w:r>
        <w:rPr>
          <w:noProof/>
          <w:lang w:bidi="ta-IN"/>
        </w:rPr>
        <w:drawing>
          <wp:inline distT="0" distB="0" distL="0" distR="0" wp14:anchorId="6CAF735C" wp14:editId="6CAF735D">
            <wp:extent cx="4171950" cy="361950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srcRect/>
                    <a:stretch>
                      <a:fillRect/>
                    </a:stretch>
                  </pic:blipFill>
                  <pic:spPr bwMode="auto">
                    <a:xfrm>
                      <a:off x="0" y="0"/>
                      <a:ext cx="4171950" cy="3619500"/>
                    </a:xfrm>
                    <a:prstGeom prst="rect">
                      <a:avLst/>
                    </a:prstGeom>
                    <a:noFill/>
                    <a:ln w="9525">
                      <a:noFill/>
                      <a:miter lim="800000"/>
                      <a:headEnd/>
                      <a:tailEnd/>
                    </a:ln>
                  </pic:spPr>
                </pic:pic>
              </a:graphicData>
            </a:graphic>
          </wp:inline>
        </w:drawing>
      </w:r>
    </w:p>
    <w:p w14:paraId="6CAF731E" w14:textId="77777777" w:rsidR="00E36AB3" w:rsidRDefault="00E36AB3" w:rsidP="00846C7B">
      <w:pPr>
        <w:pStyle w:val="Rob"/>
      </w:pPr>
    </w:p>
    <w:p w14:paraId="6CAF731F" w14:textId="77777777" w:rsidR="00644FB2" w:rsidRDefault="00644FB2" w:rsidP="00846C7B">
      <w:pPr>
        <w:pStyle w:val="Rob"/>
      </w:pPr>
    </w:p>
    <w:p w14:paraId="6CAF7320" w14:textId="77777777" w:rsidR="00644FB2" w:rsidRDefault="00644FB2" w:rsidP="00846C7B">
      <w:pPr>
        <w:pStyle w:val="Rob"/>
      </w:pPr>
    </w:p>
    <w:p w14:paraId="6CAF7321" w14:textId="77777777" w:rsidR="00644FB2" w:rsidRDefault="00644FB2" w:rsidP="00846C7B">
      <w:pPr>
        <w:pStyle w:val="Rob"/>
      </w:pPr>
    </w:p>
    <w:p w14:paraId="6CAF7322" w14:textId="77777777" w:rsidR="00E36AB3" w:rsidRPr="00E36AB3" w:rsidRDefault="00E36AB3" w:rsidP="00846C7B">
      <w:pPr>
        <w:pStyle w:val="Rob"/>
        <w:rPr>
          <w:u w:val="single"/>
        </w:rPr>
      </w:pPr>
      <w:r w:rsidRPr="00E36AB3">
        <w:rPr>
          <w:u w:val="single"/>
        </w:rPr>
        <w:lastRenderedPageBreak/>
        <w:t>In this view:</w:t>
      </w:r>
    </w:p>
    <w:p w14:paraId="6CAF7323" w14:textId="77777777" w:rsidR="00E36AB3" w:rsidRDefault="00E36AB3" w:rsidP="00E36AB3">
      <w:pPr>
        <w:pStyle w:val="Rob"/>
        <w:numPr>
          <w:ilvl w:val="0"/>
          <w:numId w:val="6"/>
        </w:numPr>
      </w:pPr>
      <w:r>
        <w:t>The top line reveals some useful information (what branch you are on, whether you are ahead of its remote tracking branch and where the repo is located on your local filesystem.</w:t>
      </w:r>
    </w:p>
    <w:p w14:paraId="6CAF7324" w14:textId="77777777" w:rsidR="00E36AB3" w:rsidRDefault="00E36AB3" w:rsidP="00E36AB3">
      <w:pPr>
        <w:pStyle w:val="Rob"/>
        <w:numPr>
          <w:ilvl w:val="0"/>
          <w:numId w:val="6"/>
        </w:numPr>
      </w:pPr>
      <w:r>
        <w:t>Expanding Branches is useful for seeing your local and remote tracking branches.</w:t>
      </w:r>
    </w:p>
    <w:p w14:paraId="6CAF7325" w14:textId="77777777" w:rsidR="00E36AB3" w:rsidRDefault="00E36AB3" w:rsidP="00E36AB3">
      <w:pPr>
        <w:pStyle w:val="Rob"/>
        <w:numPr>
          <w:ilvl w:val="0"/>
          <w:numId w:val="6"/>
        </w:numPr>
      </w:pPr>
      <w:r>
        <w:t>Tags are listed when present.</w:t>
      </w:r>
    </w:p>
    <w:p w14:paraId="6CAF7326" w14:textId="77777777" w:rsidR="00E36AB3" w:rsidRDefault="00E36AB3" w:rsidP="00E36AB3">
      <w:pPr>
        <w:pStyle w:val="Rob"/>
        <w:numPr>
          <w:ilvl w:val="0"/>
          <w:numId w:val="6"/>
        </w:numPr>
      </w:pPr>
      <w:r>
        <w:t>Expanding Remotes is useful for seeing which remote repository manager is being used.</w:t>
      </w:r>
    </w:p>
    <w:p w14:paraId="6CAF7327" w14:textId="77777777" w:rsidR="00E36AB3" w:rsidRDefault="00E36AB3" w:rsidP="00846C7B">
      <w:pPr>
        <w:pStyle w:val="Rob"/>
      </w:pPr>
    </w:p>
    <w:p w14:paraId="6CAF7328" w14:textId="77777777" w:rsidR="00644FB2" w:rsidRPr="00644FB2" w:rsidRDefault="00644FB2" w:rsidP="00846C7B">
      <w:pPr>
        <w:pStyle w:val="Rob"/>
        <w:rPr>
          <w:b/>
        </w:rPr>
      </w:pPr>
      <w:r w:rsidRPr="00644FB2">
        <w:rPr>
          <w:b/>
        </w:rPr>
        <w:t>Git Staging View:</w:t>
      </w:r>
    </w:p>
    <w:p w14:paraId="6CAF7329" w14:textId="77777777" w:rsidR="00644FB2" w:rsidRDefault="00644FB2" w:rsidP="00846C7B">
      <w:pPr>
        <w:pStyle w:val="Rob"/>
      </w:pPr>
    </w:p>
    <w:p w14:paraId="6CAF732A" w14:textId="77777777" w:rsidR="00E36AB3" w:rsidRDefault="00A35DE0" w:rsidP="00A35DE0">
      <w:pPr>
        <w:pStyle w:val="Rob"/>
        <w:jc w:val="center"/>
      </w:pPr>
      <w:r>
        <w:rPr>
          <w:noProof/>
          <w:lang w:bidi="ta-IN"/>
        </w:rPr>
        <w:drawing>
          <wp:inline distT="0" distB="0" distL="0" distR="0" wp14:anchorId="6CAF735E" wp14:editId="6CAF735F">
            <wp:extent cx="5438775" cy="3743325"/>
            <wp:effectExtent l="1905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srcRect/>
                    <a:stretch>
                      <a:fillRect/>
                    </a:stretch>
                  </pic:blipFill>
                  <pic:spPr bwMode="auto">
                    <a:xfrm>
                      <a:off x="0" y="0"/>
                      <a:ext cx="5438775" cy="3743325"/>
                    </a:xfrm>
                    <a:prstGeom prst="rect">
                      <a:avLst/>
                    </a:prstGeom>
                    <a:noFill/>
                    <a:ln w="9525">
                      <a:noFill/>
                      <a:miter lim="800000"/>
                      <a:headEnd/>
                      <a:tailEnd/>
                    </a:ln>
                  </pic:spPr>
                </pic:pic>
              </a:graphicData>
            </a:graphic>
          </wp:inline>
        </w:drawing>
      </w:r>
    </w:p>
    <w:p w14:paraId="6CAF732B" w14:textId="77777777" w:rsidR="00E36AB3" w:rsidRDefault="00E36AB3" w:rsidP="00846C7B">
      <w:pPr>
        <w:pStyle w:val="Rob"/>
      </w:pPr>
    </w:p>
    <w:p w14:paraId="6CAF732C" w14:textId="77777777" w:rsidR="00A35DE0" w:rsidRPr="00E36AB3" w:rsidRDefault="00A35DE0" w:rsidP="00A35DE0">
      <w:pPr>
        <w:pStyle w:val="Rob"/>
        <w:rPr>
          <w:u w:val="single"/>
        </w:rPr>
      </w:pPr>
      <w:r w:rsidRPr="00E36AB3">
        <w:rPr>
          <w:u w:val="single"/>
        </w:rPr>
        <w:t>In this view:</w:t>
      </w:r>
    </w:p>
    <w:p w14:paraId="6CAF732D" w14:textId="77777777" w:rsidR="00A35DE0" w:rsidRDefault="00A35DE0" w:rsidP="00A35DE0">
      <w:pPr>
        <w:pStyle w:val="Rob"/>
        <w:numPr>
          <w:ilvl w:val="0"/>
          <w:numId w:val="6"/>
        </w:numPr>
      </w:pPr>
      <w:r>
        <w:t>You can stage new changes and make commits.</w:t>
      </w:r>
    </w:p>
    <w:p w14:paraId="6CAF732E" w14:textId="77777777" w:rsidR="00E36AB3" w:rsidRDefault="00E36AB3" w:rsidP="00846C7B">
      <w:pPr>
        <w:pStyle w:val="Rob"/>
      </w:pPr>
    </w:p>
    <w:p w14:paraId="6CAF732F" w14:textId="77777777" w:rsidR="00A35DE0" w:rsidRDefault="00A35DE0" w:rsidP="00846C7B">
      <w:pPr>
        <w:pStyle w:val="Rob"/>
      </w:pPr>
    </w:p>
    <w:p w14:paraId="6CAF7330" w14:textId="77777777" w:rsidR="00644FB2" w:rsidRDefault="00644FB2">
      <w:pPr>
        <w:rPr>
          <w:rFonts w:ascii="Verdana" w:hAnsi="Verdana"/>
          <w:sz w:val="24"/>
        </w:rPr>
      </w:pPr>
      <w:r>
        <w:br w:type="page"/>
      </w:r>
    </w:p>
    <w:p w14:paraId="6CAF7331" w14:textId="77777777" w:rsidR="00644FB2" w:rsidRDefault="00644FB2" w:rsidP="00846C7B">
      <w:pPr>
        <w:pStyle w:val="Rob"/>
      </w:pPr>
    </w:p>
    <w:p w14:paraId="6CAF7332" w14:textId="77777777" w:rsidR="00644FB2" w:rsidRPr="00644FB2" w:rsidRDefault="00644FB2" w:rsidP="00846C7B">
      <w:pPr>
        <w:pStyle w:val="Rob"/>
        <w:rPr>
          <w:b/>
        </w:rPr>
      </w:pPr>
      <w:r w:rsidRPr="00644FB2">
        <w:rPr>
          <w:b/>
        </w:rPr>
        <w:t>History View:</w:t>
      </w:r>
    </w:p>
    <w:p w14:paraId="6CAF7333" w14:textId="77777777" w:rsidR="00644FB2" w:rsidRDefault="00644FB2" w:rsidP="00846C7B">
      <w:pPr>
        <w:pStyle w:val="Rob"/>
      </w:pPr>
    </w:p>
    <w:p w14:paraId="6CAF7334" w14:textId="77777777" w:rsidR="00E36AB3" w:rsidRDefault="00A35DE0" w:rsidP="00A35DE0">
      <w:pPr>
        <w:pStyle w:val="Rob"/>
        <w:jc w:val="center"/>
      </w:pPr>
      <w:r>
        <w:rPr>
          <w:noProof/>
          <w:lang w:bidi="ta-IN"/>
        </w:rPr>
        <w:drawing>
          <wp:inline distT="0" distB="0" distL="0" distR="0" wp14:anchorId="6CAF7360" wp14:editId="6CAF7361">
            <wp:extent cx="4914900" cy="523875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srcRect/>
                    <a:stretch>
                      <a:fillRect/>
                    </a:stretch>
                  </pic:blipFill>
                  <pic:spPr bwMode="auto">
                    <a:xfrm>
                      <a:off x="0" y="0"/>
                      <a:ext cx="4914900" cy="5238750"/>
                    </a:xfrm>
                    <a:prstGeom prst="rect">
                      <a:avLst/>
                    </a:prstGeom>
                    <a:noFill/>
                    <a:ln w="9525">
                      <a:noFill/>
                      <a:miter lim="800000"/>
                      <a:headEnd/>
                      <a:tailEnd/>
                    </a:ln>
                  </pic:spPr>
                </pic:pic>
              </a:graphicData>
            </a:graphic>
          </wp:inline>
        </w:drawing>
      </w:r>
    </w:p>
    <w:p w14:paraId="6CAF7335" w14:textId="77777777" w:rsidR="00E36AB3" w:rsidRDefault="00E36AB3" w:rsidP="00846C7B">
      <w:pPr>
        <w:pStyle w:val="Rob"/>
      </w:pPr>
    </w:p>
    <w:p w14:paraId="6CAF7336" w14:textId="77777777" w:rsidR="00A35DE0" w:rsidRPr="00E36AB3" w:rsidRDefault="00A35DE0" w:rsidP="00A35DE0">
      <w:pPr>
        <w:pStyle w:val="Rob"/>
        <w:rPr>
          <w:u w:val="single"/>
        </w:rPr>
      </w:pPr>
      <w:r w:rsidRPr="00E36AB3">
        <w:rPr>
          <w:u w:val="single"/>
        </w:rPr>
        <w:t>In this view:</w:t>
      </w:r>
    </w:p>
    <w:p w14:paraId="6CAF7337" w14:textId="77777777" w:rsidR="00A35DE0" w:rsidRDefault="00F275A7" w:rsidP="00A35DE0">
      <w:pPr>
        <w:pStyle w:val="Rob"/>
        <w:numPr>
          <w:ilvl w:val="0"/>
          <w:numId w:val="6"/>
        </w:numPr>
      </w:pPr>
      <w:r>
        <w:t>You can see a list of commits representing the repo’s history. Each commit shows revision details and a list of files that have changed.</w:t>
      </w:r>
    </w:p>
    <w:p w14:paraId="6CAF7338" w14:textId="77777777" w:rsidR="00F275A7" w:rsidRDefault="00F275A7" w:rsidP="00A35DE0">
      <w:pPr>
        <w:pStyle w:val="Rob"/>
        <w:numPr>
          <w:ilvl w:val="0"/>
          <w:numId w:val="6"/>
        </w:numPr>
      </w:pPr>
    </w:p>
    <w:p w14:paraId="6CAF7339" w14:textId="77777777" w:rsidR="00E36AB3" w:rsidRDefault="00E36AB3" w:rsidP="00846C7B">
      <w:pPr>
        <w:pStyle w:val="Rob"/>
      </w:pPr>
    </w:p>
    <w:p w14:paraId="6CAF733A" w14:textId="77777777" w:rsidR="00F275A7" w:rsidRDefault="00F275A7">
      <w:pPr>
        <w:rPr>
          <w:rFonts w:ascii="Verdana" w:hAnsi="Verdana"/>
          <w:sz w:val="24"/>
        </w:rPr>
      </w:pPr>
      <w:r>
        <w:br w:type="page"/>
      </w:r>
    </w:p>
    <w:p w14:paraId="6CAF733B" w14:textId="77777777" w:rsidR="00494BB8" w:rsidRPr="00F275A7" w:rsidRDefault="00CE308F" w:rsidP="00F275A7">
      <w:pPr>
        <w:spacing w:after="0" w:line="360" w:lineRule="auto"/>
        <w:rPr>
          <w:rFonts w:ascii="Verdana" w:hAnsi="Verdana"/>
          <w:b/>
          <w:sz w:val="24"/>
          <w:szCs w:val="24"/>
        </w:rPr>
      </w:pPr>
      <w:r w:rsidRPr="00F275A7">
        <w:rPr>
          <w:rFonts w:ascii="Verdana" w:hAnsi="Verdana"/>
          <w:b/>
          <w:sz w:val="24"/>
          <w:szCs w:val="24"/>
        </w:rPr>
        <w:lastRenderedPageBreak/>
        <w:t xml:space="preserve">EGit </w:t>
      </w:r>
      <w:r w:rsidR="00494BB8" w:rsidRPr="00F275A7">
        <w:rPr>
          <w:rFonts w:ascii="Verdana" w:hAnsi="Verdana"/>
          <w:b/>
          <w:sz w:val="24"/>
          <w:szCs w:val="24"/>
        </w:rPr>
        <w:t>Views</w:t>
      </w:r>
      <w:r w:rsidRPr="00F275A7">
        <w:rPr>
          <w:rFonts w:ascii="Verdana" w:hAnsi="Verdana"/>
          <w:b/>
          <w:sz w:val="24"/>
          <w:szCs w:val="24"/>
        </w:rPr>
        <w:t>:</w:t>
      </w:r>
    </w:p>
    <w:p w14:paraId="6CAF733C" w14:textId="77777777" w:rsidR="00F275A7" w:rsidRDefault="00F275A7" w:rsidP="00F275A7">
      <w:pPr>
        <w:pStyle w:val="Rob"/>
      </w:pPr>
      <w:r>
        <w:t xml:space="preserve">In your regular working perspectives (Java, JavaEE, Web, etc) you </w:t>
      </w:r>
      <w:r w:rsidR="00393A2B">
        <w:t xml:space="preserve">may </w:t>
      </w:r>
      <w:r>
        <w:t xml:space="preserve">want to add a Git view to help your workflow. Git Staging (set as a Fast View) is useful for quickly seeing what has changed and what may need </w:t>
      </w:r>
      <w:r w:rsidR="00644FB2">
        <w:t xml:space="preserve">to </w:t>
      </w:r>
      <w:r>
        <w:t>commit.</w:t>
      </w:r>
    </w:p>
    <w:p w14:paraId="6CAF733D" w14:textId="77777777" w:rsidR="00F275A7" w:rsidRDefault="00F275A7" w:rsidP="00F275A7">
      <w:pPr>
        <w:pStyle w:val="Rob"/>
      </w:pPr>
    </w:p>
    <w:p w14:paraId="6CAF733E" w14:textId="77777777" w:rsidR="00CE308F" w:rsidRDefault="00F275A7" w:rsidP="00CE308F">
      <w:pPr>
        <w:pStyle w:val="Rob"/>
        <w:jc w:val="center"/>
      </w:pPr>
      <w:r>
        <w:rPr>
          <w:noProof/>
          <w:lang w:bidi="ta-IN"/>
        </w:rPr>
        <w:drawing>
          <wp:inline distT="0" distB="0" distL="0" distR="0" wp14:anchorId="6CAF7362" wp14:editId="6CAF7363">
            <wp:extent cx="2705100" cy="2524125"/>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srcRect/>
                    <a:stretch>
                      <a:fillRect/>
                    </a:stretch>
                  </pic:blipFill>
                  <pic:spPr bwMode="auto">
                    <a:xfrm>
                      <a:off x="0" y="0"/>
                      <a:ext cx="2705100" cy="2524125"/>
                    </a:xfrm>
                    <a:prstGeom prst="rect">
                      <a:avLst/>
                    </a:prstGeom>
                    <a:noFill/>
                    <a:ln w="9525">
                      <a:noFill/>
                      <a:miter lim="800000"/>
                      <a:headEnd/>
                      <a:tailEnd/>
                    </a:ln>
                  </pic:spPr>
                </pic:pic>
              </a:graphicData>
            </a:graphic>
          </wp:inline>
        </w:drawing>
      </w:r>
    </w:p>
    <w:p w14:paraId="6CAF733F" w14:textId="77777777" w:rsidR="00CE308F" w:rsidRDefault="00CE308F" w:rsidP="00846C7B">
      <w:pPr>
        <w:pStyle w:val="Rob"/>
      </w:pPr>
    </w:p>
    <w:p w14:paraId="6CAF7340" w14:textId="77777777" w:rsidR="00CE308F" w:rsidRDefault="00CE308F" w:rsidP="00846C7B">
      <w:pPr>
        <w:pStyle w:val="Rob"/>
      </w:pPr>
    </w:p>
    <w:p w14:paraId="6CAF7341" w14:textId="77777777" w:rsidR="00EB7CE4" w:rsidRDefault="00EB7CE4">
      <w:pPr>
        <w:rPr>
          <w:rFonts w:ascii="Verdana" w:hAnsi="Verdana"/>
          <w:sz w:val="24"/>
        </w:rPr>
      </w:pPr>
      <w:r>
        <w:br w:type="page"/>
      </w:r>
    </w:p>
    <w:p w14:paraId="6CAF7342" w14:textId="77777777" w:rsidR="00393A2B" w:rsidRDefault="00393A2B" w:rsidP="00846C7B">
      <w:pPr>
        <w:pStyle w:val="Rob"/>
      </w:pPr>
    </w:p>
    <w:p w14:paraId="6CAF7343" w14:textId="77777777" w:rsidR="00EB7CE4" w:rsidRPr="0046015C" w:rsidRDefault="00EB7CE4" w:rsidP="00EB7CE4">
      <w:pPr>
        <w:pStyle w:val="Rob"/>
        <w:spacing w:line="360" w:lineRule="auto"/>
        <w:rPr>
          <w:b/>
        </w:rPr>
      </w:pPr>
      <w:r>
        <w:rPr>
          <w:b/>
        </w:rPr>
        <w:t>How do I commit code?</w:t>
      </w:r>
    </w:p>
    <w:p w14:paraId="6CAF7344" w14:textId="77777777" w:rsidR="00EB7CE4" w:rsidRDefault="00EB7CE4" w:rsidP="00EB7CE4">
      <w:pPr>
        <w:pStyle w:val="Rob"/>
        <w:numPr>
          <w:ilvl w:val="0"/>
          <w:numId w:val="3"/>
        </w:numPr>
      </w:pPr>
      <w:r>
        <w:t>bullet</w:t>
      </w:r>
    </w:p>
    <w:p w14:paraId="6CAF7345" w14:textId="77777777" w:rsidR="00EB7CE4" w:rsidRDefault="00EB7CE4" w:rsidP="00EB7CE4">
      <w:pPr>
        <w:pStyle w:val="Rob"/>
      </w:pPr>
    </w:p>
    <w:p w14:paraId="6CAF7346" w14:textId="77777777" w:rsidR="00EB7CE4" w:rsidRDefault="00EB7CE4" w:rsidP="00EB7CE4">
      <w:pPr>
        <w:pStyle w:val="Rob"/>
      </w:pPr>
    </w:p>
    <w:p w14:paraId="6CAF7347" w14:textId="77777777" w:rsidR="00EB7CE4" w:rsidRPr="0046015C" w:rsidRDefault="00EB7CE4" w:rsidP="00EB7CE4">
      <w:pPr>
        <w:pStyle w:val="Rob"/>
        <w:spacing w:line="360" w:lineRule="auto"/>
        <w:rPr>
          <w:b/>
        </w:rPr>
      </w:pPr>
      <w:r>
        <w:rPr>
          <w:b/>
        </w:rPr>
        <w:t>How do undo a change(s)?</w:t>
      </w:r>
    </w:p>
    <w:p w14:paraId="6CAF7348" w14:textId="77777777" w:rsidR="00EB7CE4" w:rsidRDefault="00EB7CE4" w:rsidP="00EB7CE4">
      <w:pPr>
        <w:pStyle w:val="Rob"/>
        <w:numPr>
          <w:ilvl w:val="0"/>
          <w:numId w:val="3"/>
        </w:numPr>
      </w:pPr>
      <w:r>
        <w:t>bullet</w:t>
      </w:r>
    </w:p>
    <w:p w14:paraId="6CAF7349" w14:textId="77777777" w:rsidR="00EB7CE4" w:rsidRPr="0046015C" w:rsidRDefault="00EB7CE4" w:rsidP="00EB7CE4">
      <w:pPr>
        <w:pStyle w:val="Rob"/>
      </w:pPr>
    </w:p>
    <w:p w14:paraId="6CAF734A" w14:textId="77777777" w:rsidR="00EB7CE4" w:rsidRDefault="00EB7CE4" w:rsidP="00EB7CE4">
      <w:pPr>
        <w:pStyle w:val="Rob"/>
      </w:pPr>
    </w:p>
    <w:p w14:paraId="6CAF734B" w14:textId="77777777" w:rsidR="00EB7CE4" w:rsidRPr="0046015C" w:rsidRDefault="00EB7CE4" w:rsidP="00EB7CE4">
      <w:pPr>
        <w:pStyle w:val="Rob"/>
        <w:spacing w:line="360" w:lineRule="auto"/>
        <w:rPr>
          <w:b/>
        </w:rPr>
      </w:pPr>
      <w:r>
        <w:rPr>
          <w:b/>
        </w:rPr>
        <w:t>How do I see file versions?</w:t>
      </w:r>
    </w:p>
    <w:p w14:paraId="6CAF734C" w14:textId="77777777" w:rsidR="00EB7CE4" w:rsidRDefault="00EB7CE4" w:rsidP="00EB7CE4">
      <w:pPr>
        <w:pStyle w:val="Rob"/>
        <w:numPr>
          <w:ilvl w:val="0"/>
          <w:numId w:val="3"/>
        </w:numPr>
      </w:pPr>
      <w:r>
        <w:t>bullet</w:t>
      </w:r>
    </w:p>
    <w:p w14:paraId="6CAF734D" w14:textId="77777777" w:rsidR="00EB7CE4" w:rsidRPr="0046015C" w:rsidRDefault="00EB7CE4" w:rsidP="00EB7CE4">
      <w:pPr>
        <w:pStyle w:val="Rob"/>
      </w:pPr>
    </w:p>
    <w:p w14:paraId="6CAF734E" w14:textId="77777777" w:rsidR="00EB7CE4" w:rsidRDefault="00EB7CE4" w:rsidP="00EB7CE4">
      <w:pPr>
        <w:pStyle w:val="Rob"/>
      </w:pPr>
    </w:p>
    <w:p w14:paraId="6CAF734F" w14:textId="77777777" w:rsidR="00EB7CE4" w:rsidRPr="0046015C" w:rsidRDefault="00EB7CE4" w:rsidP="00EB7CE4">
      <w:pPr>
        <w:pStyle w:val="Rob"/>
        <w:spacing w:line="360" w:lineRule="auto"/>
        <w:rPr>
          <w:b/>
        </w:rPr>
      </w:pPr>
      <w:r>
        <w:rPr>
          <w:b/>
        </w:rPr>
        <w:t>How do I Branch?</w:t>
      </w:r>
    </w:p>
    <w:p w14:paraId="6CAF7350" w14:textId="77777777" w:rsidR="00EB7CE4" w:rsidRDefault="00EB7CE4" w:rsidP="00EB7CE4">
      <w:pPr>
        <w:pStyle w:val="Rob"/>
        <w:numPr>
          <w:ilvl w:val="0"/>
          <w:numId w:val="3"/>
        </w:numPr>
      </w:pPr>
      <w:r>
        <w:t>bullet</w:t>
      </w:r>
    </w:p>
    <w:p w14:paraId="6CAF7351" w14:textId="77777777" w:rsidR="00EB7CE4" w:rsidRPr="0046015C" w:rsidRDefault="00EB7CE4" w:rsidP="00EB7CE4">
      <w:pPr>
        <w:pStyle w:val="Rob"/>
      </w:pPr>
    </w:p>
    <w:p w14:paraId="6CAF7352" w14:textId="77777777" w:rsidR="00EB7CE4" w:rsidRDefault="00EB7CE4" w:rsidP="00EB7CE4">
      <w:pPr>
        <w:pStyle w:val="Rob"/>
      </w:pPr>
    </w:p>
    <w:p w14:paraId="6CAF7353" w14:textId="77777777" w:rsidR="00EB7CE4" w:rsidRPr="0046015C" w:rsidRDefault="00EB7CE4" w:rsidP="00EB7CE4">
      <w:pPr>
        <w:pStyle w:val="Rob"/>
        <w:spacing w:line="360" w:lineRule="auto"/>
        <w:rPr>
          <w:b/>
        </w:rPr>
      </w:pPr>
      <w:r>
        <w:rPr>
          <w:b/>
        </w:rPr>
        <w:t>How do I Merge?</w:t>
      </w:r>
    </w:p>
    <w:p w14:paraId="6CAF7354" w14:textId="77777777" w:rsidR="00EB7CE4" w:rsidRDefault="00EB7CE4" w:rsidP="00EB7CE4">
      <w:pPr>
        <w:pStyle w:val="Rob"/>
        <w:numPr>
          <w:ilvl w:val="0"/>
          <w:numId w:val="3"/>
        </w:numPr>
      </w:pPr>
      <w:r>
        <w:t>bullet</w:t>
      </w:r>
    </w:p>
    <w:p w14:paraId="6CAF7355" w14:textId="77777777" w:rsidR="00EB7CE4" w:rsidRPr="0046015C" w:rsidRDefault="00EB7CE4" w:rsidP="00EB7CE4">
      <w:pPr>
        <w:pStyle w:val="Rob"/>
      </w:pPr>
    </w:p>
    <w:p w14:paraId="6CAF7356" w14:textId="77777777" w:rsidR="00EB7CE4" w:rsidRDefault="00EB7CE4" w:rsidP="00EB7CE4">
      <w:pPr>
        <w:pStyle w:val="Rob"/>
      </w:pPr>
    </w:p>
    <w:p w14:paraId="6CAF7357" w14:textId="77777777" w:rsidR="00EB7CE4" w:rsidRPr="0046015C" w:rsidRDefault="00EB7CE4" w:rsidP="00EB7CE4">
      <w:pPr>
        <w:pStyle w:val="Rob"/>
        <w:spacing w:line="360" w:lineRule="auto"/>
        <w:rPr>
          <w:b/>
        </w:rPr>
      </w:pPr>
      <w:r>
        <w:rPr>
          <w:b/>
        </w:rPr>
        <w:t>How do I Rebase?</w:t>
      </w:r>
    </w:p>
    <w:p w14:paraId="6CAF7358" w14:textId="77777777" w:rsidR="00EB7CE4" w:rsidRDefault="00EB7CE4" w:rsidP="00EB7CE4">
      <w:pPr>
        <w:pStyle w:val="Rob"/>
        <w:numPr>
          <w:ilvl w:val="0"/>
          <w:numId w:val="3"/>
        </w:numPr>
      </w:pPr>
      <w:r>
        <w:t>bullet</w:t>
      </w:r>
    </w:p>
    <w:p w14:paraId="6CAF7359" w14:textId="77777777" w:rsidR="00EB7CE4" w:rsidRPr="0046015C" w:rsidRDefault="00EB7CE4" w:rsidP="00EB7CE4">
      <w:pPr>
        <w:pStyle w:val="Rob"/>
      </w:pPr>
    </w:p>
    <w:p w14:paraId="6CAF735A" w14:textId="77777777" w:rsidR="00EB7CE4" w:rsidRDefault="00EB7CE4" w:rsidP="00EB7CE4">
      <w:pPr>
        <w:pStyle w:val="Rob"/>
      </w:pPr>
    </w:p>
    <w:p w14:paraId="6CAF735B" w14:textId="77777777" w:rsidR="00EB7CE4" w:rsidRDefault="00EB7CE4" w:rsidP="00846C7B">
      <w:pPr>
        <w:pStyle w:val="Rob"/>
      </w:pPr>
    </w:p>
    <w:sectPr w:rsidR="00EB7CE4" w:rsidSect="00EF1199">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AF7366" w14:textId="77777777" w:rsidR="000F728E" w:rsidRDefault="000F728E" w:rsidP="00C9683A">
      <w:pPr>
        <w:spacing w:after="0" w:line="240" w:lineRule="auto"/>
      </w:pPr>
      <w:r>
        <w:separator/>
      </w:r>
    </w:p>
  </w:endnote>
  <w:endnote w:type="continuationSeparator" w:id="0">
    <w:p w14:paraId="6CAF7367" w14:textId="77777777" w:rsidR="000F728E" w:rsidRDefault="000F728E" w:rsidP="00C968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F736A" w14:textId="77777777" w:rsidR="00A35DE0" w:rsidRDefault="00A35DE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5678126"/>
      <w:docPartObj>
        <w:docPartGallery w:val="Page Numbers (Bottom of Page)"/>
        <w:docPartUnique/>
      </w:docPartObj>
    </w:sdtPr>
    <w:sdtEndPr/>
    <w:sdtContent>
      <w:p w14:paraId="6CAF736B" w14:textId="77777777" w:rsidR="00A35DE0" w:rsidRDefault="000566D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CAF736C" w14:textId="77777777" w:rsidR="00A35DE0" w:rsidRDefault="00A35DE0" w:rsidP="00C9683A">
    <w:pPr>
      <w:pStyle w:val="Footer"/>
      <w:tabs>
        <w:tab w:val="clear" w:pos="4680"/>
        <w:tab w:val="clear" w:pos="9360"/>
        <w:tab w:val="left" w:pos="3930"/>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F736E" w14:textId="77777777" w:rsidR="00A35DE0" w:rsidRDefault="00A35D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AF7364" w14:textId="77777777" w:rsidR="000F728E" w:rsidRDefault="000F728E" w:rsidP="00C9683A">
      <w:pPr>
        <w:spacing w:after="0" w:line="240" w:lineRule="auto"/>
      </w:pPr>
      <w:r>
        <w:separator/>
      </w:r>
    </w:p>
  </w:footnote>
  <w:footnote w:type="continuationSeparator" w:id="0">
    <w:p w14:paraId="6CAF7365" w14:textId="77777777" w:rsidR="000F728E" w:rsidRDefault="000F728E" w:rsidP="00C968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F7368" w14:textId="77777777" w:rsidR="00A35DE0" w:rsidRDefault="00A35DE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F7369" w14:textId="77777777" w:rsidR="00A35DE0" w:rsidRPr="00C9683A" w:rsidRDefault="00A35DE0" w:rsidP="00C9683A">
    <w:pPr>
      <w:pStyle w:val="Header"/>
      <w:jc w:val="center"/>
      <w:rPr>
        <w:sz w:val="32"/>
        <w:szCs w:val="32"/>
      </w:rPr>
    </w:pPr>
    <w:r>
      <w:rPr>
        <w:sz w:val="32"/>
        <w:szCs w:val="32"/>
      </w:rPr>
      <w:t>EGit Usag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F736D" w14:textId="77777777" w:rsidR="00A35DE0" w:rsidRDefault="00A35DE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4F5AD4"/>
    <w:multiLevelType w:val="hybridMultilevel"/>
    <w:tmpl w:val="96802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E957A4"/>
    <w:multiLevelType w:val="hybridMultilevel"/>
    <w:tmpl w:val="D270C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101F35"/>
    <w:multiLevelType w:val="hybridMultilevel"/>
    <w:tmpl w:val="7BE22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23135D"/>
    <w:multiLevelType w:val="hybridMultilevel"/>
    <w:tmpl w:val="0D442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4724AC"/>
    <w:multiLevelType w:val="hybridMultilevel"/>
    <w:tmpl w:val="1CE00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D61021"/>
    <w:multiLevelType w:val="hybridMultilevel"/>
    <w:tmpl w:val="E4FC2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Y2sTAxNjAzNrA0NTJQ0lEKTi0uzszPAykwrAUAk3hGMiwAAAA="/>
  </w:docVars>
  <w:rsids>
    <w:rsidRoot w:val="00C9683A"/>
    <w:rsid w:val="0002305C"/>
    <w:rsid w:val="000566DD"/>
    <w:rsid w:val="000D7B1D"/>
    <w:rsid w:val="000F728E"/>
    <w:rsid w:val="00147539"/>
    <w:rsid w:val="00190908"/>
    <w:rsid w:val="00192D87"/>
    <w:rsid w:val="001C796C"/>
    <w:rsid w:val="002072A2"/>
    <w:rsid w:val="002A5FED"/>
    <w:rsid w:val="002D685C"/>
    <w:rsid w:val="00313E58"/>
    <w:rsid w:val="0033361E"/>
    <w:rsid w:val="00366DB3"/>
    <w:rsid w:val="00393A2B"/>
    <w:rsid w:val="003A4621"/>
    <w:rsid w:val="003E220C"/>
    <w:rsid w:val="00437F2A"/>
    <w:rsid w:val="00476628"/>
    <w:rsid w:val="00494BB8"/>
    <w:rsid w:val="004C3461"/>
    <w:rsid w:val="004E6D99"/>
    <w:rsid w:val="0054089F"/>
    <w:rsid w:val="00576127"/>
    <w:rsid w:val="005B0C2C"/>
    <w:rsid w:val="005F1BE7"/>
    <w:rsid w:val="00644FB2"/>
    <w:rsid w:val="006F474A"/>
    <w:rsid w:val="00744D50"/>
    <w:rsid w:val="007E6D1A"/>
    <w:rsid w:val="00846C7B"/>
    <w:rsid w:val="008E31F5"/>
    <w:rsid w:val="009D2622"/>
    <w:rsid w:val="00A35DE0"/>
    <w:rsid w:val="00A46AD0"/>
    <w:rsid w:val="00AD28F6"/>
    <w:rsid w:val="00B05C76"/>
    <w:rsid w:val="00B32A99"/>
    <w:rsid w:val="00B374D9"/>
    <w:rsid w:val="00B951C3"/>
    <w:rsid w:val="00C9683A"/>
    <w:rsid w:val="00CE308F"/>
    <w:rsid w:val="00CE6A0A"/>
    <w:rsid w:val="00D2395E"/>
    <w:rsid w:val="00D30FA3"/>
    <w:rsid w:val="00E16CA6"/>
    <w:rsid w:val="00E248C5"/>
    <w:rsid w:val="00E36AB3"/>
    <w:rsid w:val="00EB7CE4"/>
    <w:rsid w:val="00EF1199"/>
    <w:rsid w:val="00EF42A0"/>
    <w:rsid w:val="00F275A7"/>
    <w:rsid w:val="00F34EB3"/>
    <w:rsid w:val="00F41E76"/>
    <w:rsid w:val="00F77123"/>
    <w:rsid w:val="00FE48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730D"/>
  <w15:docId w15:val="{B88EAEFD-53D5-45D9-ABAE-E4DA1D8A1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11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ob">
    <w:name w:val="Rob"/>
    <w:basedOn w:val="Normal"/>
    <w:qFormat/>
    <w:rsid w:val="004C3461"/>
    <w:pPr>
      <w:spacing w:after="0" w:line="240" w:lineRule="auto"/>
    </w:pPr>
    <w:rPr>
      <w:rFonts w:ascii="Verdana" w:hAnsi="Verdana"/>
      <w:sz w:val="24"/>
    </w:rPr>
  </w:style>
  <w:style w:type="paragraph" w:styleId="Header">
    <w:name w:val="header"/>
    <w:basedOn w:val="Normal"/>
    <w:link w:val="HeaderChar"/>
    <w:uiPriority w:val="99"/>
    <w:semiHidden/>
    <w:unhideWhenUsed/>
    <w:rsid w:val="00C9683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9683A"/>
  </w:style>
  <w:style w:type="paragraph" w:styleId="Footer">
    <w:name w:val="footer"/>
    <w:basedOn w:val="Normal"/>
    <w:link w:val="FooterChar"/>
    <w:uiPriority w:val="99"/>
    <w:unhideWhenUsed/>
    <w:rsid w:val="00C968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3A"/>
  </w:style>
  <w:style w:type="character" w:styleId="Hyperlink">
    <w:name w:val="Hyperlink"/>
    <w:basedOn w:val="DefaultParagraphFont"/>
    <w:uiPriority w:val="99"/>
    <w:unhideWhenUsed/>
    <w:rsid w:val="005F1BE7"/>
    <w:rPr>
      <w:color w:val="0000FF"/>
      <w:u w:val="single"/>
    </w:rPr>
  </w:style>
  <w:style w:type="paragraph" w:styleId="BalloonText">
    <w:name w:val="Balloon Text"/>
    <w:basedOn w:val="Normal"/>
    <w:link w:val="BalloonTextChar"/>
    <w:uiPriority w:val="99"/>
    <w:semiHidden/>
    <w:unhideWhenUsed/>
    <w:rsid w:val="00CE30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308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iki.eclipse.org/EGit/Git_For_Eclipse_Users" TargetMode="Externa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wiki.eclipse.org/EGit/User_Guide"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97F9E70B26B043BC24B8FC0C621A8F" ma:contentTypeVersion="0" ma:contentTypeDescription="Create a new document." ma:contentTypeScope="" ma:versionID="4b617fd83d92fb36e030ab85f555bb31">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DFDC3A-419A-4EF9-B2E3-6694ED81BD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83ACDA48-E05D-4965-9C09-97297E940FB7}">
  <ds:schemaRefs>
    <ds:schemaRef ds:uri="http://schemas.microsoft.com/office/2006/metadata/properties"/>
  </ds:schemaRefs>
</ds:datastoreItem>
</file>

<file path=customXml/itemProps3.xml><?xml version="1.0" encoding="utf-8"?>
<ds:datastoreItem xmlns:ds="http://schemas.openxmlformats.org/officeDocument/2006/customXml" ds:itemID="{2D776677-FAF1-4E9D-95A3-535FB3E52F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51</TotalTime>
  <Pages>5</Pages>
  <Words>269</Words>
  <Characters>153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amoeeba</Company>
  <LinksUpToDate>false</LinksUpToDate>
  <CharactersWithSpaces>1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dc:creator>
  <cp:keywords/>
  <dc:description/>
  <cp:lastModifiedBy>prakash varadarajulu</cp:lastModifiedBy>
  <cp:revision>22</cp:revision>
  <dcterms:created xsi:type="dcterms:W3CDTF">2013-01-04T13:41:00Z</dcterms:created>
  <dcterms:modified xsi:type="dcterms:W3CDTF">2016-11-11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97F9E70B26B043BC24B8FC0C621A8F</vt:lpwstr>
  </property>
</Properties>
</file>